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2D06ED" w14:textId="03784926" w:rsidR="00C34000" w:rsidRDefault="00A5656E" w:rsidP="026A2363">
      <w:pPr>
        <w:rPr>
          <w:b/>
          <w:bCs/>
          <w:sz w:val="28"/>
        </w:rPr>
      </w:pPr>
      <w:r w:rsidRPr="0003390A">
        <w:rPr>
          <w:b/>
          <w:bCs/>
          <w:sz w:val="28"/>
        </w:rPr>
        <w:t>ARTICLE TEMPLATE</w:t>
      </w:r>
      <w:r w:rsidR="007C316A" w:rsidRPr="0003390A">
        <w:rPr>
          <w:b/>
          <w:bCs/>
          <w:sz w:val="28"/>
        </w:rPr>
        <w:t xml:space="preserve"> DETAILS</w:t>
      </w:r>
      <w:r w:rsidRPr="0003390A">
        <w:rPr>
          <w:b/>
          <w:bCs/>
          <w:sz w:val="28"/>
        </w:rPr>
        <w:t xml:space="preserve"> - </w:t>
      </w:r>
      <w:r w:rsidR="00056CCC" w:rsidRPr="0003390A">
        <w:rPr>
          <w:b/>
          <w:bCs/>
          <w:sz w:val="28"/>
        </w:rPr>
        <w:t>all fiel</w:t>
      </w:r>
      <w:r w:rsidR="71603CA5" w:rsidRPr="0003390A">
        <w:rPr>
          <w:b/>
          <w:bCs/>
          <w:sz w:val="28"/>
        </w:rPr>
        <w:t>ds with a * are mandatory</w:t>
      </w:r>
    </w:p>
    <w:p w14:paraId="389AF898" w14:textId="087C891D" w:rsidR="00296F2F" w:rsidRDefault="00296F2F" w:rsidP="026A2363">
      <w:pPr>
        <w:rPr>
          <w:rFonts w:cstheme="minorHAnsi"/>
          <w:b/>
          <w:bCs/>
          <w:color w:val="404040"/>
          <w:sz w:val="28"/>
          <w:szCs w:val="28"/>
          <w:shd w:val="clear" w:color="auto" w:fill="FFFFFF"/>
        </w:rPr>
      </w:pPr>
      <w:r w:rsidRPr="00296F2F">
        <w:rPr>
          <w:b/>
          <w:bCs/>
          <w:sz w:val="28"/>
        </w:rPr>
        <w:t xml:space="preserve">The objective of this template is to collect inspirational stories from </w:t>
      </w:r>
      <w:r w:rsidRPr="008C651B">
        <w:rPr>
          <w:rFonts w:cstheme="minorHAnsi"/>
          <w:b/>
          <w:bCs/>
          <w:sz w:val="28"/>
          <w:szCs w:val="28"/>
          <w:shd w:val="clear" w:color="auto" w:fill="FFFFFF"/>
        </w:rPr>
        <w:t xml:space="preserve">pioneering businesses, organizations, institutions, and individuals from across Europe who turn the EU Textiles Strategy vision into reality. The stories will be published on the European Commission ReSet the Trend - #ReFashionNow campaign </w:t>
      </w:r>
      <w:hyperlink r:id="rId10" w:history="1">
        <w:r w:rsidRPr="00296F2F">
          <w:rPr>
            <w:rStyle w:val="Hyperlink"/>
            <w:rFonts w:cstheme="minorHAnsi"/>
            <w:b/>
            <w:bCs/>
            <w:sz w:val="28"/>
            <w:szCs w:val="28"/>
            <w:shd w:val="clear" w:color="auto" w:fill="FFFFFF"/>
          </w:rPr>
          <w:t>website</w:t>
        </w:r>
      </w:hyperlink>
      <w:r w:rsidR="00D8641D">
        <w:rPr>
          <w:rFonts w:cstheme="minorHAnsi"/>
          <w:b/>
          <w:bCs/>
          <w:color w:val="404040"/>
          <w:sz w:val="28"/>
          <w:szCs w:val="28"/>
          <w:shd w:val="clear" w:color="auto" w:fill="FFFFFF"/>
        </w:rPr>
        <w:t xml:space="preserve">. </w:t>
      </w:r>
      <w:r w:rsidR="00D8641D" w:rsidRPr="000E1B37">
        <w:rPr>
          <w:rFonts w:cstheme="minorHAnsi"/>
          <w:b/>
          <w:bCs/>
          <w:sz w:val="28"/>
          <w:szCs w:val="28"/>
          <w:shd w:val="clear" w:color="auto" w:fill="FFFFFF"/>
        </w:rPr>
        <w:t>Before submitting your story, please consult the privacy statement</w:t>
      </w:r>
      <w:r w:rsidR="00D8641D">
        <w:rPr>
          <w:rFonts w:cstheme="minorHAnsi"/>
          <w:b/>
          <w:bCs/>
          <w:color w:val="404040"/>
          <w:sz w:val="28"/>
          <w:szCs w:val="28"/>
          <w:shd w:val="clear" w:color="auto" w:fill="FFFFFF"/>
        </w:rPr>
        <w:t xml:space="preserve"> </w:t>
      </w:r>
      <w:hyperlink r:id="rId11" w:history="1">
        <w:r w:rsidR="00D8641D" w:rsidRPr="00D8641D">
          <w:rPr>
            <w:rStyle w:val="Hyperlink"/>
            <w:rFonts w:cstheme="minorHAnsi"/>
            <w:b/>
            <w:bCs/>
            <w:sz w:val="28"/>
            <w:szCs w:val="28"/>
            <w:shd w:val="clear" w:color="auto" w:fill="FFFFFF"/>
          </w:rPr>
          <w:t>here.</w:t>
        </w:r>
      </w:hyperlink>
      <w:r w:rsidR="00D8641D">
        <w:rPr>
          <w:rFonts w:cstheme="minorHAnsi"/>
          <w:b/>
          <w:bCs/>
          <w:color w:val="404040"/>
          <w:sz w:val="28"/>
          <w:szCs w:val="28"/>
          <w:shd w:val="clear" w:color="auto" w:fill="FFFFFF"/>
        </w:rPr>
        <w:t xml:space="preserve"> </w:t>
      </w:r>
      <w:r w:rsidR="00915840">
        <w:rPr>
          <w:rFonts w:cstheme="minorHAnsi"/>
          <w:b/>
          <w:bCs/>
          <w:color w:val="404040"/>
          <w:sz w:val="28"/>
          <w:szCs w:val="28"/>
          <w:shd w:val="clear" w:color="auto" w:fill="FFFFFF"/>
        </w:rPr>
        <w:t xml:space="preserve"> </w:t>
      </w:r>
      <w:r w:rsidR="00915840" w:rsidRPr="00915840">
        <w:rPr>
          <w:rFonts w:cstheme="minorHAnsi"/>
          <w:b/>
          <w:bCs/>
          <w:sz w:val="28"/>
          <w:szCs w:val="28"/>
          <w:shd w:val="clear" w:color="auto" w:fill="FFFFFF"/>
        </w:rPr>
        <w:t>You can submit</w:t>
      </w:r>
      <w:r w:rsidR="00A21E85">
        <w:rPr>
          <w:rFonts w:cstheme="minorHAnsi"/>
          <w:b/>
          <w:bCs/>
          <w:sz w:val="28"/>
          <w:szCs w:val="28"/>
          <w:shd w:val="clear" w:color="auto" w:fill="FFFFFF"/>
        </w:rPr>
        <w:t xml:space="preserve"> a story </w:t>
      </w:r>
      <w:r w:rsidR="00915840" w:rsidRPr="00915840">
        <w:rPr>
          <w:rFonts w:cstheme="minorHAnsi"/>
          <w:b/>
          <w:bCs/>
          <w:sz w:val="28"/>
          <w:szCs w:val="28"/>
          <w:shd w:val="clear" w:color="auto" w:fill="FFFFFF"/>
        </w:rPr>
        <w:t>by send</w:t>
      </w:r>
      <w:r w:rsidR="00915840">
        <w:rPr>
          <w:rFonts w:cstheme="minorHAnsi"/>
          <w:b/>
          <w:bCs/>
          <w:sz w:val="28"/>
          <w:szCs w:val="28"/>
          <w:shd w:val="clear" w:color="auto" w:fill="FFFFFF"/>
        </w:rPr>
        <w:t>ing</w:t>
      </w:r>
      <w:r w:rsidR="00915840" w:rsidRPr="00915840">
        <w:rPr>
          <w:rFonts w:cstheme="minorHAnsi"/>
          <w:b/>
          <w:bCs/>
          <w:sz w:val="28"/>
          <w:szCs w:val="28"/>
          <w:shd w:val="clear" w:color="auto" w:fill="FFFFFF"/>
        </w:rPr>
        <w:t xml:space="preserve"> the filled template to </w:t>
      </w:r>
      <w:hyperlink r:id="rId12" w:history="1">
        <w:r w:rsidR="00A21E85" w:rsidRPr="00915840">
          <w:rPr>
            <w:rStyle w:val="Hyperlink"/>
            <w:b/>
            <w:sz w:val="28"/>
          </w:rPr>
          <w:t>env-youth-team@ec.europa.eu</w:t>
        </w:r>
      </w:hyperlink>
      <w:bookmarkStart w:id="0" w:name="_GoBack"/>
      <w:bookmarkEnd w:id="0"/>
    </w:p>
    <w:p w14:paraId="743E5426" w14:textId="07A2F2F6" w:rsidR="00C34000" w:rsidRPr="008C651B" w:rsidRDefault="000E1B37" w:rsidP="026A2363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  <w:shd w:val="clear" w:color="auto" w:fill="FFFFFF"/>
        </w:rPr>
        <w:t>Stories</w:t>
      </w:r>
      <w:r w:rsidR="00296F2F" w:rsidRPr="008C651B">
        <w:rPr>
          <w:rFonts w:cstheme="minorHAnsi"/>
          <w:b/>
          <w:bCs/>
          <w:sz w:val="28"/>
          <w:szCs w:val="28"/>
          <w:shd w:val="clear" w:color="auto" w:fill="FFFFFF"/>
        </w:rPr>
        <w:t xml:space="preserve"> can be submitted until end of </w:t>
      </w:r>
      <w:r w:rsidR="00915840">
        <w:rPr>
          <w:rFonts w:cstheme="minorHAnsi"/>
          <w:b/>
          <w:bCs/>
          <w:sz w:val="28"/>
          <w:szCs w:val="28"/>
          <w:shd w:val="clear" w:color="auto" w:fill="FFFFFF"/>
        </w:rPr>
        <w:t>March</w:t>
      </w:r>
      <w:r w:rsidR="00296F2F" w:rsidRPr="008C651B">
        <w:rPr>
          <w:rFonts w:cstheme="minorHAnsi"/>
          <w:b/>
          <w:bCs/>
          <w:sz w:val="28"/>
          <w:szCs w:val="28"/>
          <w:shd w:val="clear" w:color="auto" w:fill="FFFFFF"/>
        </w:rPr>
        <w:t xml:space="preserve"> 2022. </w:t>
      </w:r>
    </w:p>
    <w:p w14:paraId="3EA2C2AB" w14:textId="04FA32AB" w:rsidR="0099714D" w:rsidRPr="00A5656E" w:rsidRDefault="00A5656E" w:rsidP="000872A4">
      <w:pPr>
        <w:rPr>
          <w:i/>
          <w:iCs/>
        </w:rPr>
      </w:pPr>
      <w:r w:rsidRPr="00296F2F">
        <w:rPr>
          <w:b/>
          <w:bCs/>
          <w:color w:val="FF0000"/>
        </w:rPr>
        <w:t xml:space="preserve">Article </w:t>
      </w:r>
      <w:r w:rsidR="00551467" w:rsidRPr="00296F2F">
        <w:rPr>
          <w:b/>
          <w:bCs/>
          <w:color w:val="FF0000"/>
        </w:rPr>
        <w:t>Title</w:t>
      </w:r>
      <w:r w:rsidRPr="00296F2F">
        <w:rPr>
          <w:b/>
          <w:bCs/>
          <w:color w:val="FF0000"/>
        </w:rPr>
        <w:t>*</w:t>
      </w:r>
      <w:r w:rsidR="00E45ADC" w:rsidRPr="00296F2F">
        <w:rPr>
          <w:b/>
          <w:bCs/>
          <w:color w:val="FF0000"/>
        </w:rPr>
        <w:t xml:space="preserve"> </w:t>
      </w:r>
      <w:r w:rsidR="00E45ADC">
        <w:rPr>
          <w:b/>
          <w:bCs/>
        </w:rPr>
        <w:t xml:space="preserve">: </w:t>
      </w:r>
      <w:r w:rsidRPr="00A5656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C9BB2" wp14:editId="6B955453">
                <wp:simplePos x="0" y="0"/>
                <wp:positionH relativeFrom="column">
                  <wp:posOffset>9525</wp:posOffset>
                </wp:positionH>
                <wp:positionV relativeFrom="paragraph">
                  <wp:posOffset>257175</wp:posOffset>
                </wp:positionV>
                <wp:extent cx="5638800" cy="3238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A5A302" w14:textId="77777777" w:rsidR="00A5656E" w:rsidRDefault="00A565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EC9BB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75pt;margin-top:20.25pt;width:444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" fillcolor="white [3201]" strokeweight=".5pt">
                <v:textbox>
                  <w:txbxContent>
                    <w:p w14:paraId="7BA5A302" w14:textId="77777777" w:rsidR="00A5656E" w:rsidRDefault="00A5656E"/>
                  </w:txbxContent>
                </v:textbox>
              </v:shape>
            </w:pict>
          </mc:Fallback>
        </mc:AlternateContent>
      </w:r>
      <w:r w:rsidR="00551467" w:rsidRPr="00A5656E">
        <w:rPr>
          <w:i/>
          <w:iCs/>
        </w:rPr>
        <w:t>Limited to 50 characters</w:t>
      </w:r>
      <w:r>
        <w:rPr>
          <w:i/>
          <w:iCs/>
        </w:rPr>
        <w:t xml:space="preserve"> </w:t>
      </w:r>
      <w:r w:rsidR="00551467" w:rsidRPr="00A5656E">
        <w:rPr>
          <w:i/>
          <w:iCs/>
        </w:rPr>
        <w:t>(7 words)</w:t>
      </w:r>
      <w:r w:rsidRPr="00A5656E">
        <w:rPr>
          <w:i/>
          <w:iCs/>
        </w:rPr>
        <w:t xml:space="preserve"> </w:t>
      </w:r>
    </w:p>
    <w:p w14:paraId="333218FC" w14:textId="60D1DAB7" w:rsidR="00A5656E" w:rsidRDefault="00A5656E" w:rsidP="000872A4">
      <w:pPr>
        <w:rPr>
          <w:i/>
          <w:iCs/>
          <w:highlight w:val="yellow"/>
        </w:rPr>
      </w:pPr>
    </w:p>
    <w:p w14:paraId="16358480" w14:textId="77777777" w:rsidR="00A5656E" w:rsidRDefault="00A5656E" w:rsidP="000872A4">
      <w:pPr>
        <w:rPr>
          <w:i/>
          <w:iCs/>
          <w:highlight w:val="yellow"/>
        </w:rPr>
      </w:pPr>
    </w:p>
    <w:p w14:paraId="1F382237" w14:textId="2BF2DE96" w:rsidR="00A5656E" w:rsidRPr="00C34000" w:rsidRDefault="00AD346A" w:rsidP="00A5656E">
      <w:pPr>
        <w:rPr>
          <w:b/>
          <w:bCs/>
          <w:i/>
        </w:rPr>
      </w:pPr>
      <w:r w:rsidRPr="00296F2F">
        <w:rPr>
          <w:b/>
          <w:bCs/>
          <w:color w:val="FF0000"/>
        </w:rPr>
        <w:t>Short description/teaser</w:t>
      </w:r>
      <w:r w:rsidR="00A5656E" w:rsidRPr="00296F2F">
        <w:rPr>
          <w:b/>
          <w:bCs/>
          <w:color w:val="FF0000"/>
        </w:rPr>
        <w:t>*</w:t>
      </w:r>
      <w:r w:rsidR="00C34000" w:rsidRPr="00296F2F">
        <w:rPr>
          <w:b/>
          <w:bCs/>
          <w:color w:val="FF0000"/>
        </w:rPr>
        <w:t xml:space="preserve"> </w:t>
      </w:r>
      <w:r w:rsidR="00C34000" w:rsidRPr="00C34000">
        <w:rPr>
          <w:b/>
          <w:bCs/>
          <w:i/>
        </w:rPr>
        <w:t>:</w:t>
      </w:r>
      <w:r w:rsidR="00A5656E" w:rsidRPr="00C34000">
        <w:rPr>
          <w:i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618584" wp14:editId="754C0C1D">
                <wp:simplePos x="0" y="0"/>
                <wp:positionH relativeFrom="column">
                  <wp:posOffset>9525</wp:posOffset>
                </wp:positionH>
                <wp:positionV relativeFrom="paragraph">
                  <wp:posOffset>257175</wp:posOffset>
                </wp:positionV>
                <wp:extent cx="5638800" cy="3238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29C79C" w14:textId="77777777" w:rsidR="00A5656E" w:rsidRDefault="00A5656E" w:rsidP="00A565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618584" id="Text Box 4" o:spid="_x0000_s1027" type="#_x0000_t202" style="position:absolute;margin-left:.75pt;margin-top:20.25pt;width:444pt;height:25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" fillcolor="white [3201]" strokeweight=".5pt">
                <v:textbox>
                  <w:txbxContent>
                    <w:p w14:paraId="3429C79C" w14:textId="77777777" w:rsidR="00A5656E" w:rsidRDefault="00A5656E" w:rsidP="00A5656E"/>
                  </w:txbxContent>
                </v:textbox>
              </v:shape>
            </w:pict>
          </mc:Fallback>
        </mc:AlternateContent>
      </w:r>
      <w:r w:rsidR="00A5656E" w:rsidRPr="00C34000">
        <w:rPr>
          <w:i/>
        </w:rPr>
        <w:t xml:space="preserve"> Limited to 130 characters</w:t>
      </w:r>
      <w:r w:rsidR="00273F48">
        <w:rPr>
          <w:i/>
        </w:rPr>
        <w:t xml:space="preserve"> </w:t>
      </w:r>
      <w:r w:rsidR="00A5656E" w:rsidRPr="00C34000">
        <w:rPr>
          <w:i/>
        </w:rPr>
        <w:t xml:space="preserve">(18 words)  </w:t>
      </w:r>
    </w:p>
    <w:p w14:paraId="478556D8" w14:textId="77777777" w:rsidR="00A5656E" w:rsidRDefault="00A5656E" w:rsidP="00A5656E">
      <w:pPr>
        <w:rPr>
          <w:i/>
          <w:iCs/>
          <w:highlight w:val="yellow"/>
        </w:rPr>
      </w:pPr>
    </w:p>
    <w:p w14:paraId="0532A9BF" w14:textId="1A451650" w:rsidR="5AE596E5" w:rsidRDefault="5AE596E5" w:rsidP="5AE596E5"/>
    <w:p w14:paraId="6F57F22C" w14:textId="7CB12093" w:rsidR="00551467" w:rsidRDefault="00A5656E" w:rsidP="00551467">
      <w:pPr>
        <w:rPr>
          <w:b/>
          <w:bCs/>
        </w:rPr>
      </w:pPr>
      <w:r w:rsidRPr="00296F2F">
        <w:rPr>
          <w:b/>
          <w:bCs/>
          <w:color w:val="FF0000"/>
        </w:rPr>
        <w:t>Article body *</w:t>
      </w:r>
      <w:r>
        <w:rPr>
          <w:b/>
          <w:bCs/>
        </w:rPr>
        <w:t>:</w:t>
      </w:r>
      <w:r w:rsidRPr="00C34000">
        <w:rPr>
          <w:bCs/>
          <w:i/>
        </w:rPr>
        <w:t xml:space="preserve"> 250- 300 words</w:t>
      </w:r>
    </w:p>
    <w:p w14:paraId="3306C4C5" w14:textId="6527726E" w:rsidR="00A5656E" w:rsidRDefault="00A5656E" w:rsidP="00551467">
      <w:pPr>
        <w:rPr>
          <w:i/>
          <w:iCs/>
          <w:highlight w:val="yellow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E1CA96" wp14:editId="6BB30931">
                <wp:simplePos x="0" y="0"/>
                <wp:positionH relativeFrom="column">
                  <wp:posOffset>-9525</wp:posOffset>
                </wp:positionH>
                <wp:positionV relativeFrom="paragraph">
                  <wp:posOffset>73660</wp:posOffset>
                </wp:positionV>
                <wp:extent cx="5638800" cy="3238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2ABF92" w14:textId="77777777" w:rsidR="00A5656E" w:rsidRDefault="00A565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E1CA96" id="Text Box 2" o:spid="_x0000_s1028" type="#_x0000_t202" style="position:absolute;margin-left:-.75pt;margin-top:5.8pt;width:444pt;height:25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" fillcolor="white [3201]" strokeweight=".5pt">
                <v:textbox>
                  <w:txbxContent>
                    <w:p w14:paraId="012ABF92" w14:textId="77777777" w:rsidR="00A5656E" w:rsidRDefault="00A5656E"/>
                  </w:txbxContent>
                </v:textbox>
              </v:shape>
            </w:pict>
          </mc:Fallback>
        </mc:AlternateContent>
      </w:r>
    </w:p>
    <w:p w14:paraId="0DA1D9D6" w14:textId="70FBB416" w:rsidR="00A5656E" w:rsidRDefault="00A5656E" w:rsidP="00551467">
      <w:pPr>
        <w:rPr>
          <w:i/>
          <w:iCs/>
          <w:highlight w:val="yellow"/>
        </w:rPr>
      </w:pPr>
    </w:p>
    <w:p w14:paraId="35FAD565" w14:textId="64A22F9F" w:rsidR="00551467" w:rsidRDefault="00A5656E" w:rsidP="00551467">
      <w:pPr>
        <w:rPr>
          <w:b/>
          <w:bCs/>
        </w:rPr>
      </w:pPr>
      <w:r>
        <w:rPr>
          <w:b/>
          <w:bCs/>
        </w:rPr>
        <w:t>Quote from someo</w:t>
      </w:r>
      <w:r w:rsidR="00C34000">
        <w:rPr>
          <w:b/>
          <w:bCs/>
        </w:rPr>
        <w:t xml:space="preserve">ne </w:t>
      </w:r>
      <w:r w:rsidR="00C34000" w:rsidRPr="00C34000">
        <w:rPr>
          <w:bCs/>
          <w:i/>
        </w:rPr>
        <w:t>(optional, but nice to have)</w:t>
      </w:r>
      <w:r w:rsidR="00C34000">
        <w:rPr>
          <w:b/>
          <w:bCs/>
        </w:rPr>
        <w:t xml:space="preserve"> </w:t>
      </w:r>
    </w:p>
    <w:p w14:paraId="4D636ED5" w14:textId="64B32F5B" w:rsidR="00A5656E" w:rsidRDefault="00A5656E" w:rsidP="00EC3DF8">
      <w:pPr>
        <w:rPr>
          <w:b/>
          <w:bCs/>
          <w:color w:val="FF0000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7E64F0" wp14:editId="492C9A8A">
                <wp:simplePos x="0" y="0"/>
                <wp:positionH relativeFrom="margin">
                  <wp:align>left</wp:align>
                </wp:positionH>
                <wp:positionV relativeFrom="paragraph">
                  <wp:posOffset>64135</wp:posOffset>
                </wp:positionV>
                <wp:extent cx="5638800" cy="3238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2E90E9" w14:textId="77777777" w:rsidR="00A5656E" w:rsidRDefault="00A565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7E64F0" id="Text Box 3" o:spid="_x0000_s1029" type="#_x0000_t202" style="position:absolute;margin-left:0;margin-top:5.05pt;width:444pt;height:25.5pt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" fillcolor="white [3201]" strokeweight=".5pt">
                <v:textbox>
                  <w:txbxContent>
                    <w:p w14:paraId="202E90E9" w14:textId="77777777" w:rsidR="00A5656E" w:rsidRDefault="00A5656E"/>
                  </w:txbxContent>
                </v:textbox>
                <w10:wrap anchorx="margin"/>
              </v:shape>
            </w:pict>
          </mc:Fallback>
        </mc:AlternateContent>
      </w:r>
    </w:p>
    <w:p w14:paraId="5C290D29" w14:textId="1F9C7AF8" w:rsidR="00A5656E" w:rsidRDefault="00A5656E" w:rsidP="00EC3DF8">
      <w:pPr>
        <w:rPr>
          <w:b/>
          <w:bCs/>
          <w:color w:val="FF0000"/>
        </w:rPr>
      </w:pPr>
    </w:p>
    <w:p w14:paraId="211638F7" w14:textId="2D686EC4" w:rsidR="00A5656E" w:rsidRDefault="00C34000" w:rsidP="00732AFA">
      <w:pPr>
        <w:rPr>
          <w:b/>
        </w:rPr>
      </w:pPr>
      <w:r w:rsidRPr="00296F2F">
        <w:rPr>
          <w:b/>
          <w:color w:val="FF0000"/>
        </w:rPr>
        <w:t>Visual</w:t>
      </w:r>
      <w:r>
        <w:rPr>
          <w:b/>
        </w:rPr>
        <w:t xml:space="preserve">* </w:t>
      </w:r>
      <w:r w:rsidR="0003390A">
        <w:rPr>
          <w:b/>
        </w:rPr>
        <w:t xml:space="preserve">- </w:t>
      </w:r>
      <w:r w:rsidR="0003390A">
        <w:t xml:space="preserve"> </w:t>
      </w:r>
      <w:r w:rsidR="0003390A">
        <w:rPr>
          <w:rFonts w:eastAsia="Times New Roman"/>
          <w:lang w:val="en-IE"/>
        </w:rPr>
        <w:t xml:space="preserve">4:3 ratio; </w:t>
      </w:r>
      <w:r w:rsidR="0003390A" w:rsidRPr="0003390A">
        <w:t>no less than 72 pixels per inch</w:t>
      </w:r>
      <w:r>
        <w:t xml:space="preserve"> </w:t>
      </w:r>
      <w:r w:rsidR="0003390A" w:rsidRPr="0003390A">
        <w:t xml:space="preserve">(PPI) </w:t>
      </w:r>
      <w:r w:rsidR="0003390A">
        <w:t>; copyright mentioned or royalty-free</w:t>
      </w:r>
    </w:p>
    <w:p w14:paraId="15A88A22" w14:textId="7DC7EE33" w:rsidR="00A5656E" w:rsidRPr="0003390A" w:rsidRDefault="00A5656E" w:rsidP="00732AFA">
      <w:pPr>
        <w:rPr>
          <w:b/>
          <w:sz w:val="24"/>
        </w:rPr>
      </w:pPr>
    </w:p>
    <w:p w14:paraId="324A4AAD" w14:textId="0475C1FF" w:rsidR="00A5656E" w:rsidRPr="0003390A" w:rsidRDefault="00A5656E" w:rsidP="00A5656E">
      <w:pPr>
        <w:rPr>
          <w:b/>
          <w:bCs/>
          <w:sz w:val="28"/>
        </w:rPr>
      </w:pPr>
      <w:r w:rsidRPr="0003390A">
        <w:rPr>
          <w:b/>
          <w:bCs/>
          <w:sz w:val="28"/>
        </w:rPr>
        <w:t>ALREADY PUBLISHED ARTICLE TEMPLATE - all fields with a * are mandatory</w:t>
      </w:r>
    </w:p>
    <w:p w14:paraId="3AECBEB4" w14:textId="30CE7C85" w:rsidR="00A5656E" w:rsidRPr="00A5656E" w:rsidRDefault="00A5656E" w:rsidP="00A5656E">
      <w:pPr>
        <w:rPr>
          <w:b/>
          <w:bCs/>
        </w:rPr>
      </w:pPr>
      <w:r w:rsidRPr="00296F2F">
        <w:rPr>
          <w:b/>
          <w:bCs/>
          <w:color w:val="FF0000"/>
        </w:rPr>
        <w:t>Link</w:t>
      </w:r>
      <w:r w:rsidR="00C34000" w:rsidRPr="00296F2F">
        <w:rPr>
          <w:b/>
          <w:bCs/>
          <w:color w:val="FF0000"/>
        </w:rPr>
        <w:t>*</w:t>
      </w:r>
      <w:r>
        <w:rPr>
          <w:b/>
          <w:bCs/>
        </w:rPr>
        <w:t>:</w:t>
      </w:r>
      <w:r w:rsidR="0003390A" w:rsidRPr="0003390A">
        <w:rPr>
          <w:bCs/>
          <w:i/>
        </w:rPr>
        <w:t xml:space="preserve"> include here</w:t>
      </w:r>
    </w:p>
    <w:p w14:paraId="1E3DAAA6" w14:textId="1C4BD9C0" w:rsidR="00A5656E" w:rsidRPr="00A5656E" w:rsidRDefault="00A5656E" w:rsidP="00A5656E">
      <w:pPr>
        <w:rPr>
          <w:i/>
          <w:iCs/>
        </w:rPr>
      </w:pPr>
      <w:r w:rsidRPr="00296F2F">
        <w:rPr>
          <w:b/>
          <w:bCs/>
          <w:color w:val="FF0000"/>
        </w:rPr>
        <w:t>Article Title*</w:t>
      </w:r>
      <w:r w:rsidR="0003390A">
        <w:rPr>
          <w:b/>
          <w:bCs/>
        </w:rPr>
        <w:t xml:space="preserve"> </w:t>
      </w:r>
      <w:r w:rsidRPr="00A5656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C875C6" wp14:editId="2B5B141C">
                <wp:simplePos x="0" y="0"/>
                <wp:positionH relativeFrom="column">
                  <wp:posOffset>9525</wp:posOffset>
                </wp:positionH>
                <wp:positionV relativeFrom="paragraph">
                  <wp:posOffset>257175</wp:posOffset>
                </wp:positionV>
                <wp:extent cx="5638800" cy="3238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423CC7" w14:textId="77777777" w:rsidR="00A5656E" w:rsidRDefault="00A5656E" w:rsidP="00A565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C875C6" id="Text Box 5" o:spid="_x0000_s1030" type="#_x0000_t202" style="position:absolute;margin-left:.75pt;margin-top:20.25pt;width:444pt;height:2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" fillcolor="white [3201]" strokeweight=".5pt">
                <v:textbox>
                  <w:txbxContent>
                    <w:p w14:paraId="46423CC7" w14:textId="77777777" w:rsidR="00A5656E" w:rsidRDefault="00A5656E" w:rsidP="00A5656E"/>
                  </w:txbxContent>
                </v:textbox>
              </v:shape>
            </w:pict>
          </mc:Fallback>
        </mc:AlternateContent>
      </w:r>
      <w:r w:rsidR="0003390A">
        <w:rPr>
          <w:b/>
          <w:bCs/>
        </w:rPr>
        <w:t xml:space="preserve"> </w:t>
      </w:r>
      <w:r w:rsidRPr="00A5656E">
        <w:rPr>
          <w:i/>
          <w:iCs/>
        </w:rPr>
        <w:t>Limited to 50 characters</w:t>
      </w:r>
      <w:r>
        <w:rPr>
          <w:i/>
          <w:iCs/>
        </w:rPr>
        <w:t xml:space="preserve"> </w:t>
      </w:r>
      <w:r w:rsidRPr="00A5656E">
        <w:rPr>
          <w:i/>
          <w:iCs/>
        </w:rPr>
        <w:t xml:space="preserve">(7 words) </w:t>
      </w:r>
    </w:p>
    <w:p w14:paraId="3EF1055A" w14:textId="4B21A006" w:rsidR="00AC5540" w:rsidRDefault="00AC5540" w:rsidP="00732AFA">
      <w:pPr>
        <w:rPr>
          <w:b/>
          <w:i/>
        </w:rPr>
      </w:pPr>
    </w:p>
    <w:p w14:paraId="6404EC9B" w14:textId="2BF5DBC3" w:rsidR="00A5656E" w:rsidRDefault="00A5656E" w:rsidP="00732AFA">
      <w:pPr>
        <w:rPr>
          <w:b/>
          <w:i/>
        </w:rPr>
      </w:pPr>
    </w:p>
    <w:p w14:paraId="0FC2A167" w14:textId="55244773" w:rsidR="0003390A" w:rsidRDefault="0003390A" w:rsidP="0003390A">
      <w:pPr>
        <w:rPr>
          <w:b/>
        </w:rPr>
      </w:pPr>
      <w:r w:rsidRPr="00296F2F">
        <w:rPr>
          <w:b/>
          <w:color w:val="FF0000"/>
        </w:rPr>
        <w:t>Visual</w:t>
      </w:r>
      <w:r w:rsidR="00C34000" w:rsidRPr="00296F2F">
        <w:rPr>
          <w:b/>
          <w:color w:val="FF0000"/>
        </w:rPr>
        <w:t>*</w:t>
      </w:r>
      <w:r w:rsidRPr="00A5656E">
        <w:rPr>
          <w:b/>
        </w:rPr>
        <w:t xml:space="preserve"> </w:t>
      </w:r>
      <w:r>
        <w:rPr>
          <w:b/>
        </w:rPr>
        <w:t xml:space="preserve">- </w:t>
      </w:r>
      <w:r>
        <w:rPr>
          <w:rFonts w:eastAsia="Times New Roman"/>
          <w:lang w:val="en-IE"/>
        </w:rPr>
        <w:t>4:3 ratio</w:t>
      </w:r>
      <w:r w:rsidR="00C34000">
        <w:rPr>
          <w:rFonts w:eastAsia="Times New Roman"/>
          <w:lang w:val="en-IE"/>
        </w:rPr>
        <w:t xml:space="preserve">, </w:t>
      </w:r>
      <w:r w:rsidR="00C34000" w:rsidRPr="0003390A">
        <w:t>no less than 72 pixels per inch</w:t>
      </w:r>
      <w:r w:rsidR="00C34000">
        <w:t xml:space="preserve"> </w:t>
      </w:r>
      <w:r w:rsidR="00C34000" w:rsidRPr="0003390A">
        <w:t>(PPI)</w:t>
      </w:r>
      <w:r w:rsidR="00AD346A">
        <w:t>, copyright mentioned or royalty-free</w:t>
      </w:r>
    </w:p>
    <w:p w14:paraId="15E4EDEB" w14:textId="755C11C8" w:rsidR="00A5656E" w:rsidRDefault="00C34000" w:rsidP="00A5656E">
      <w:pPr>
        <w:rPr>
          <w:b/>
          <w:bCs/>
        </w:rPr>
      </w:pPr>
      <w:r w:rsidRPr="00296F2F">
        <w:rPr>
          <w:b/>
          <w:bCs/>
          <w:color w:val="FF0000"/>
        </w:rPr>
        <w:lastRenderedPageBreak/>
        <w:t xml:space="preserve">Teaser text: </w:t>
      </w:r>
      <w:r w:rsidR="00A5656E" w:rsidRPr="00296F2F">
        <w:rPr>
          <w:b/>
          <w:bCs/>
          <w:color w:val="FF0000"/>
        </w:rPr>
        <w:t>*</w:t>
      </w:r>
      <w:r w:rsidRPr="00296F2F">
        <w:rPr>
          <w:b/>
          <w:bCs/>
          <w:color w:val="FF0000"/>
        </w:rPr>
        <w:t xml:space="preserve"> </w:t>
      </w:r>
      <w:r>
        <w:rPr>
          <w:b/>
          <w:bCs/>
        </w:rPr>
        <w:t xml:space="preserve">- </w:t>
      </w:r>
      <w:r w:rsidR="00A5656E">
        <w:rPr>
          <w:b/>
          <w:bCs/>
        </w:rPr>
        <w:t xml:space="preserve"> </w:t>
      </w:r>
      <w:r w:rsidR="00D05231">
        <w:rPr>
          <w:bCs/>
        </w:rPr>
        <w:t xml:space="preserve">130 </w:t>
      </w:r>
      <w:r w:rsidR="00A5656E" w:rsidRPr="0003390A">
        <w:rPr>
          <w:bCs/>
        </w:rPr>
        <w:t xml:space="preserve"> </w:t>
      </w:r>
      <w:r w:rsidR="00273F48">
        <w:rPr>
          <w:bCs/>
        </w:rPr>
        <w:t xml:space="preserve">characters </w:t>
      </w:r>
      <w:r w:rsidR="00273F48" w:rsidRPr="00C34000">
        <w:rPr>
          <w:i/>
        </w:rPr>
        <w:t>(18 words) </w:t>
      </w:r>
    </w:p>
    <w:p w14:paraId="50F0F7AC" w14:textId="08561AD7" w:rsidR="00D05231" w:rsidRPr="00296F2F" w:rsidRDefault="00A5656E" w:rsidP="00732AFA">
      <w:pPr>
        <w:rPr>
          <w:i/>
          <w:iCs/>
          <w:highlight w:val="yellow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D3AD9A" wp14:editId="32B7DEFD">
                <wp:simplePos x="0" y="0"/>
                <wp:positionH relativeFrom="column">
                  <wp:posOffset>-9525</wp:posOffset>
                </wp:positionH>
                <wp:positionV relativeFrom="paragraph">
                  <wp:posOffset>73660</wp:posOffset>
                </wp:positionV>
                <wp:extent cx="5638800" cy="3238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963CFE" w14:textId="77777777" w:rsidR="00A5656E" w:rsidRDefault="00A5656E" w:rsidP="00A565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D3AD9A" id="Text Box 6" o:spid="_x0000_s1031" type="#_x0000_t202" style="position:absolute;margin-left:-.75pt;margin-top:5.8pt;width:444pt;height:25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" fillcolor="white [3201]" strokeweight=".5pt">
                <v:textbox>
                  <w:txbxContent>
                    <w:p w14:paraId="64963CFE" w14:textId="77777777" w:rsidR="00A5656E" w:rsidRDefault="00A5656E" w:rsidP="00A5656E"/>
                  </w:txbxContent>
                </v:textbox>
              </v:shape>
            </w:pict>
          </mc:Fallback>
        </mc:AlternateContent>
      </w:r>
    </w:p>
    <w:sectPr w:rsidR="00D05231" w:rsidRPr="00296F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A00B94" w14:textId="77777777" w:rsidR="00706ECB" w:rsidRDefault="00706ECB" w:rsidP="00296F2F">
      <w:pPr>
        <w:spacing w:after="0" w:line="240" w:lineRule="auto"/>
      </w:pPr>
      <w:r>
        <w:separator/>
      </w:r>
    </w:p>
  </w:endnote>
  <w:endnote w:type="continuationSeparator" w:id="0">
    <w:p w14:paraId="74F3DFEE" w14:textId="77777777" w:rsidR="00706ECB" w:rsidRDefault="00706ECB" w:rsidP="00296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BAB765" w14:textId="77777777" w:rsidR="00706ECB" w:rsidRDefault="00706ECB" w:rsidP="00296F2F">
      <w:pPr>
        <w:spacing w:after="0" w:line="240" w:lineRule="auto"/>
      </w:pPr>
      <w:r>
        <w:separator/>
      </w:r>
    </w:p>
  </w:footnote>
  <w:footnote w:type="continuationSeparator" w:id="0">
    <w:p w14:paraId="728B9A90" w14:textId="77777777" w:rsidR="00706ECB" w:rsidRDefault="00706ECB" w:rsidP="00296F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62013"/>
    <w:multiLevelType w:val="hybridMultilevel"/>
    <w:tmpl w:val="548AA25E"/>
    <w:lvl w:ilvl="0" w:tplc="5B7AD32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EEE0B5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F2B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82DF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CA1A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9C3E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749C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381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6222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759B2"/>
    <w:multiLevelType w:val="hybridMultilevel"/>
    <w:tmpl w:val="89F628B8"/>
    <w:lvl w:ilvl="0" w:tplc="875A0B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13243"/>
    <w:multiLevelType w:val="hybridMultilevel"/>
    <w:tmpl w:val="D7C8B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92238"/>
    <w:multiLevelType w:val="hybridMultilevel"/>
    <w:tmpl w:val="CC102A3A"/>
    <w:lvl w:ilvl="0" w:tplc="5E9A98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6A00F5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463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160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CC15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D2E7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2CC4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0CB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8C63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1087C"/>
    <w:multiLevelType w:val="hybridMultilevel"/>
    <w:tmpl w:val="635E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441DA5"/>
    <w:multiLevelType w:val="hybridMultilevel"/>
    <w:tmpl w:val="E0A47598"/>
    <w:lvl w:ilvl="0" w:tplc="D75090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F66D6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06C9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E20F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BCA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40D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7249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074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966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B690A"/>
    <w:multiLevelType w:val="hybridMultilevel"/>
    <w:tmpl w:val="EC80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A63142"/>
    <w:multiLevelType w:val="hybridMultilevel"/>
    <w:tmpl w:val="F01E5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34128"/>
    <w:multiLevelType w:val="hybridMultilevel"/>
    <w:tmpl w:val="C29C8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jIwMTe0NDYxMzdU0lEKTi0uzszPAykwrAUAOPKDwSwAAAA="/>
  </w:docVars>
  <w:rsids>
    <w:rsidRoot w:val="69B42D89"/>
    <w:rsid w:val="0003390A"/>
    <w:rsid w:val="00056CCC"/>
    <w:rsid w:val="000872A4"/>
    <w:rsid w:val="000B5256"/>
    <w:rsid w:val="000B62C6"/>
    <w:rsid w:val="000E1B37"/>
    <w:rsid w:val="00195B7B"/>
    <w:rsid w:val="001D76C7"/>
    <w:rsid w:val="002041C4"/>
    <w:rsid w:val="002068FE"/>
    <w:rsid w:val="00206D4F"/>
    <w:rsid w:val="00231BAA"/>
    <w:rsid w:val="00255EB1"/>
    <w:rsid w:val="00263134"/>
    <w:rsid w:val="00273F48"/>
    <w:rsid w:val="00296F2F"/>
    <w:rsid w:val="002E79F3"/>
    <w:rsid w:val="003167B0"/>
    <w:rsid w:val="003E0666"/>
    <w:rsid w:val="00551467"/>
    <w:rsid w:val="006140B7"/>
    <w:rsid w:val="00706ECB"/>
    <w:rsid w:val="00732AFA"/>
    <w:rsid w:val="00767D6B"/>
    <w:rsid w:val="00783F46"/>
    <w:rsid w:val="007C316A"/>
    <w:rsid w:val="008921B6"/>
    <w:rsid w:val="008C651B"/>
    <w:rsid w:val="00915840"/>
    <w:rsid w:val="0096444B"/>
    <w:rsid w:val="0099714D"/>
    <w:rsid w:val="009A7A88"/>
    <w:rsid w:val="00A21E85"/>
    <w:rsid w:val="00A5656E"/>
    <w:rsid w:val="00AC5540"/>
    <w:rsid w:val="00AD346A"/>
    <w:rsid w:val="00B76361"/>
    <w:rsid w:val="00B93BCD"/>
    <w:rsid w:val="00BB71D1"/>
    <w:rsid w:val="00C07AB9"/>
    <w:rsid w:val="00C14774"/>
    <w:rsid w:val="00C34000"/>
    <w:rsid w:val="00CD6A71"/>
    <w:rsid w:val="00D05231"/>
    <w:rsid w:val="00D36E1E"/>
    <w:rsid w:val="00D8641D"/>
    <w:rsid w:val="00E15A17"/>
    <w:rsid w:val="00E35F34"/>
    <w:rsid w:val="00E45ADC"/>
    <w:rsid w:val="00E903D9"/>
    <w:rsid w:val="00EC3DF8"/>
    <w:rsid w:val="00ED0A17"/>
    <w:rsid w:val="00F24190"/>
    <w:rsid w:val="00F86A4F"/>
    <w:rsid w:val="026A2363"/>
    <w:rsid w:val="0549E843"/>
    <w:rsid w:val="072F900C"/>
    <w:rsid w:val="0914B5FE"/>
    <w:rsid w:val="096544E5"/>
    <w:rsid w:val="09D78C8F"/>
    <w:rsid w:val="0A3F33D9"/>
    <w:rsid w:val="0BF7DD4C"/>
    <w:rsid w:val="1119399B"/>
    <w:rsid w:val="11788236"/>
    <w:rsid w:val="11DB411D"/>
    <w:rsid w:val="16AF6649"/>
    <w:rsid w:val="16D4BF56"/>
    <w:rsid w:val="18B2F330"/>
    <w:rsid w:val="190FDDE8"/>
    <w:rsid w:val="19DFFC3D"/>
    <w:rsid w:val="1A16A504"/>
    <w:rsid w:val="1B29BE25"/>
    <w:rsid w:val="206EB705"/>
    <w:rsid w:val="20874FF7"/>
    <w:rsid w:val="24F402BA"/>
    <w:rsid w:val="25465382"/>
    <w:rsid w:val="25B9B44C"/>
    <w:rsid w:val="27727834"/>
    <w:rsid w:val="283FDC98"/>
    <w:rsid w:val="3280DA0A"/>
    <w:rsid w:val="34779CE3"/>
    <w:rsid w:val="34AAD798"/>
    <w:rsid w:val="37CE2F4A"/>
    <w:rsid w:val="39CB7398"/>
    <w:rsid w:val="3FC23D10"/>
    <w:rsid w:val="415E0D71"/>
    <w:rsid w:val="417509C4"/>
    <w:rsid w:val="422504B8"/>
    <w:rsid w:val="43EC37B4"/>
    <w:rsid w:val="4531B6E2"/>
    <w:rsid w:val="4698A060"/>
    <w:rsid w:val="4C8DEE80"/>
    <w:rsid w:val="4D35561A"/>
    <w:rsid w:val="4FB30627"/>
    <w:rsid w:val="5A7900FF"/>
    <w:rsid w:val="5AE596E5"/>
    <w:rsid w:val="5E1AE028"/>
    <w:rsid w:val="5E2961C6"/>
    <w:rsid w:val="5E5875BF"/>
    <w:rsid w:val="5E71177B"/>
    <w:rsid w:val="600652AE"/>
    <w:rsid w:val="636FAEE1"/>
    <w:rsid w:val="63D31CB4"/>
    <w:rsid w:val="65D0A684"/>
    <w:rsid w:val="67D6C29A"/>
    <w:rsid w:val="68BB08C2"/>
    <w:rsid w:val="69B42D89"/>
    <w:rsid w:val="69B580F6"/>
    <w:rsid w:val="6A56D923"/>
    <w:rsid w:val="6E3EA7AA"/>
    <w:rsid w:val="70E50480"/>
    <w:rsid w:val="71603CA5"/>
    <w:rsid w:val="720640AC"/>
    <w:rsid w:val="7280D4E1"/>
    <w:rsid w:val="7494C0D1"/>
    <w:rsid w:val="75072E24"/>
    <w:rsid w:val="760F9CF4"/>
    <w:rsid w:val="76309132"/>
    <w:rsid w:val="76B3D0EC"/>
    <w:rsid w:val="78F01665"/>
    <w:rsid w:val="7B550A17"/>
    <w:rsid w:val="7C10BAD4"/>
    <w:rsid w:val="7C3B555B"/>
    <w:rsid w:val="7CF0DA78"/>
    <w:rsid w:val="7F1EA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A18042"/>
  <w15:chartTrackingRefBased/>
  <w15:docId w15:val="{AA6ED201-1746-4C84-927C-A454A8ACA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6361"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146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1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16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B5256"/>
    <w:rPr>
      <w:i/>
      <w:iCs/>
    </w:rPr>
  </w:style>
  <w:style w:type="table" w:styleId="TableGrid">
    <w:name w:val="Table Grid"/>
    <w:basedOn w:val="TableNormal"/>
    <w:uiPriority w:val="39"/>
    <w:rsid w:val="00BB7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55146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ormaltextrun">
    <w:name w:val="normaltextrun"/>
    <w:basedOn w:val="DefaultParagraphFont"/>
    <w:rsid w:val="00A5656E"/>
  </w:style>
  <w:style w:type="character" w:customStyle="1" w:styleId="eop">
    <w:name w:val="eop"/>
    <w:basedOn w:val="DefaultParagraphFont"/>
    <w:rsid w:val="00A5656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96F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65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5294">
          <w:marLeft w:val="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NV-YOUTH-TEAM@ec.europa.e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vironment.ec.europa.eu/document/download/c554cf89-e0a2-47a0-abeb-d37c9f32f70e_en?filename=Privacy%20statement_Reset%20the%20Trend%20campaign%20website.pdf" TargetMode="External"/><Relationship Id="rId5" Type="http://schemas.openxmlformats.org/officeDocument/2006/relationships/styles" Target="styles.xml"/><Relationship Id="rId10" Type="http://schemas.openxmlformats.org/officeDocument/2006/relationships/hyperlink" Target="https://environment.ec.europa.eu/topics/circular-economy/reset-trend_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a54b14-608b-44ba-8621-4287d9574b27" xsi:nil="true"/>
    <lcf76f155ced4ddcb4097134ff3c332f xmlns="33e07890-6196-4e26-9dd2-53178dae8e48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DF3D715AA394A9B15E0E0FAA07E37" ma:contentTypeVersion="18" ma:contentTypeDescription="Create a new document." ma:contentTypeScope="" ma:versionID="c2de98f7189ebd64aa140c7e4eaa8156">
  <xsd:schema xmlns:xsd="http://www.w3.org/2001/XMLSchema" xmlns:xs="http://www.w3.org/2001/XMLSchema" xmlns:p="http://schemas.microsoft.com/office/2006/metadata/properties" xmlns:ns1="http://schemas.microsoft.com/sharepoint/v3" xmlns:ns2="33e07890-6196-4e26-9dd2-53178dae8e48" xmlns:ns3="faa54b14-608b-44ba-8621-4287d9574b27" targetNamespace="http://schemas.microsoft.com/office/2006/metadata/properties" ma:root="true" ma:fieldsID="b853e18d55cc1a8515944b0f6e3f5b06" ns1:_="" ns2:_="" ns3:_="">
    <xsd:import namespace="http://schemas.microsoft.com/sharepoint/v3"/>
    <xsd:import namespace="33e07890-6196-4e26-9dd2-53178dae8e48"/>
    <xsd:import namespace="faa54b14-608b-44ba-8621-4287d9574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7890-6196-4e26-9dd2-53178dae8e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2b2fad6-9d2c-441c-a321-3f5f1e9bd9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54b14-608b-44ba-8621-4287d9574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ed4485d-27a1-43c9-92a5-1a259e9757ba}" ma:internalName="TaxCatchAll" ma:showField="CatchAllData" ma:web="faa54b14-608b-44ba-8621-4287d9574b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FF2C1A-4ADE-4C70-AC20-BFA3466B7E6E}">
  <ds:schemaRefs>
    <ds:schemaRef ds:uri="http://schemas.microsoft.com/office/2006/metadata/properties"/>
    <ds:schemaRef ds:uri="http://schemas.microsoft.com/office/infopath/2007/PartnerControls"/>
    <ds:schemaRef ds:uri="faa54b14-608b-44ba-8621-4287d9574b27"/>
    <ds:schemaRef ds:uri="33e07890-6196-4e26-9dd2-53178dae8e4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44AF127-48B9-44EE-B6F0-ABA4D15142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10CBE-F987-4DD9-A4A7-2080021AA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3e07890-6196-4e26-9dd2-53178dae8e48"/>
    <ds:schemaRef ds:uri="faa54b14-608b-44ba-8621-4287d9574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un, Meenackshi</dc:creator>
  <cp:keywords/>
  <dc:description/>
  <cp:lastModifiedBy>Gospodinova, Vladislava</cp:lastModifiedBy>
  <cp:revision>6</cp:revision>
  <dcterms:created xsi:type="dcterms:W3CDTF">2023-01-27T10:41:00Z</dcterms:created>
  <dcterms:modified xsi:type="dcterms:W3CDTF">2023-02-22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DF3D715AA394A9B15E0E0FAA07E37</vt:lpwstr>
  </property>
  <property fmtid="{D5CDD505-2E9C-101B-9397-08002B2CF9AE}" pid="3" name="MediaServiceImageTags">
    <vt:lpwstr/>
  </property>
  <property fmtid="{D5CDD505-2E9C-101B-9397-08002B2CF9AE}" pid="4" name="MSIP_Label_6bd9ddd1-4d20-43f6-abfa-fc3c07406f94_Enabled">
    <vt:lpwstr>true</vt:lpwstr>
  </property>
  <property fmtid="{D5CDD505-2E9C-101B-9397-08002B2CF9AE}" pid="5" name="MSIP_Label_6bd9ddd1-4d20-43f6-abfa-fc3c07406f94_SetDate">
    <vt:lpwstr>2023-01-12T14:10:22Z</vt:lpwstr>
  </property>
  <property fmtid="{D5CDD505-2E9C-101B-9397-08002B2CF9AE}" pid="6" name="MSIP_Label_6bd9ddd1-4d20-43f6-abfa-fc3c07406f94_Method">
    <vt:lpwstr>Standard</vt:lpwstr>
  </property>
  <property fmtid="{D5CDD505-2E9C-101B-9397-08002B2CF9AE}" pid="7" name="MSIP_Label_6bd9ddd1-4d20-43f6-abfa-fc3c07406f94_Name">
    <vt:lpwstr>Commission Use</vt:lpwstr>
  </property>
  <property fmtid="{D5CDD505-2E9C-101B-9397-08002B2CF9AE}" pid="8" name="MSIP_Label_6bd9ddd1-4d20-43f6-abfa-fc3c07406f94_SiteId">
    <vt:lpwstr>b24c8b06-522c-46fe-9080-70926f8dddb1</vt:lpwstr>
  </property>
  <property fmtid="{D5CDD505-2E9C-101B-9397-08002B2CF9AE}" pid="9" name="MSIP_Label_6bd9ddd1-4d20-43f6-abfa-fc3c07406f94_ActionId">
    <vt:lpwstr>090ce209-e8f7-4649-b9ce-7b5b0791d40c</vt:lpwstr>
  </property>
  <property fmtid="{D5CDD505-2E9C-101B-9397-08002B2CF9AE}" pid="10" name="MSIP_Label_6bd9ddd1-4d20-43f6-abfa-fc3c07406f94_ContentBits">
    <vt:lpwstr>0</vt:lpwstr>
  </property>
</Properties>
</file>